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09EE34" w14:textId="0C5D590A" w:rsidR="00262B8E" w:rsidRDefault="004C7383">
      <w:r>
        <w:t>To,</w:t>
      </w:r>
    </w:p>
    <w:p w14:paraId="742D8269" w14:textId="52C7A510" w:rsidR="004C7383" w:rsidRDefault="004C7383">
      <w:r>
        <w:tab/>
        <w:t>The Worthy Vice Chancellor</w:t>
      </w:r>
    </w:p>
    <w:p w14:paraId="50143CA4" w14:textId="1A84FD6A" w:rsidR="004C7383" w:rsidRDefault="004C7383">
      <w:r>
        <w:tab/>
        <w:t>Balochistan University of Engineering &amp; Technology</w:t>
      </w:r>
    </w:p>
    <w:p w14:paraId="029C35BA" w14:textId="66507AB7" w:rsidR="004C7383" w:rsidRDefault="004C7383">
      <w:r>
        <w:tab/>
        <w:t>Khuzdar</w:t>
      </w:r>
    </w:p>
    <w:p w14:paraId="38809A58" w14:textId="1A24488B" w:rsidR="004C7383" w:rsidRPr="004C7383" w:rsidRDefault="004C7383">
      <w:pPr>
        <w:rPr>
          <w:b/>
          <w:bCs/>
          <w:u w:val="single"/>
        </w:rPr>
      </w:pPr>
      <w:r w:rsidRPr="004C7383">
        <w:rPr>
          <w:b/>
          <w:bCs/>
        </w:rPr>
        <w:t xml:space="preserve">Subject: </w:t>
      </w:r>
      <w:r>
        <w:rPr>
          <w:b/>
          <w:bCs/>
        </w:rPr>
        <w:tab/>
      </w:r>
      <w:r w:rsidRPr="004C7383">
        <w:rPr>
          <w:b/>
          <w:bCs/>
          <w:u w:val="single"/>
        </w:rPr>
        <w:t>Application for</w:t>
      </w:r>
      <w:r>
        <w:rPr>
          <w:b/>
          <w:bCs/>
          <w:u w:val="single"/>
        </w:rPr>
        <w:t xml:space="preserve"> </w:t>
      </w:r>
      <w:r w:rsidRPr="004C7383">
        <w:rPr>
          <w:b/>
          <w:bCs/>
          <w:u w:val="single"/>
        </w:rPr>
        <w:t xml:space="preserve">G. P. </w:t>
      </w:r>
      <w:r w:rsidR="00FF45AD">
        <w:rPr>
          <w:b/>
          <w:bCs/>
          <w:u w:val="single"/>
        </w:rPr>
        <w:t>Non-Ref</w:t>
      </w:r>
      <w:r w:rsidRPr="004C7383">
        <w:rPr>
          <w:b/>
          <w:bCs/>
          <w:u w:val="single"/>
        </w:rPr>
        <w:t>und</w:t>
      </w:r>
      <w:r w:rsidR="00F7533A">
        <w:rPr>
          <w:b/>
          <w:bCs/>
          <w:u w:val="single"/>
        </w:rPr>
        <w:t xml:space="preserve"> amount</w:t>
      </w:r>
    </w:p>
    <w:p w14:paraId="4B4B88A5" w14:textId="5FBB0674" w:rsidR="004C7383" w:rsidRDefault="004C7383">
      <w:r>
        <w:t>R/Sir,</w:t>
      </w:r>
    </w:p>
    <w:p w14:paraId="24F386E7" w14:textId="73D8E6DF" w:rsidR="004C7383" w:rsidRDefault="004C7383" w:rsidP="007A2A88">
      <w:pPr>
        <w:spacing w:line="360" w:lineRule="auto"/>
        <w:jc w:val="both"/>
      </w:pPr>
      <w:r>
        <w:tab/>
        <w:t>I have the honor to submit that I would like to renovate my residential accommodation at my native home.</w:t>
      </w:r>
    </w:p>
    <w:p w14:paraId="451B2DB1" w14:textId="77777777" w:rsidR="00F7533A" w:rsidRDefault="004C7383" w:rsidP="007A2A88">
      <w:pPr>
        <w:spacing w:line="360" w:lineRule="auto"/>
        <w:jc w:val="both"/>
      </w:pPr>
      <w:r>
        <w:t xml:space="preserve">It is therefore requested to your kind honor that an amount of Rs: </w:t>
      </w:r>
      <w:r w:rsidR="00F7533A">
        <w:t>7</w:t>
      </w:r>
      <w:r>
        <w:t xml:space="preserve">,00,000/ may kindly be sanctioned from my G. P. </w:t>
      </w:r>
      <w:r w:rsidR="00F7533A">
        <w:t>Non-Ref</w:t>
      </w:r>
      <w:r>
        <w:t xml:space="preserve">und </w:t>
      </w:r>
      <w:r w:rsidR="00F7533A">
        <w:t>amount.</w:t>
      </w:r>
    </w:p>
    <w:p w14:paraId="3139A172" w14:textId="77777777" w:rsidR="007A2A88" w:rsidRDefault="00F7533A" w:rsidP="007A2A88">
      <w:pPr>
        <w:spacing w:line="360" w:lineRule="auto"/>
        <w:ind w:firstLine="720"/>
        <w:jc w:val="both"/>
      </w:pPr>
      <w:r>
        <w:t>My date of birth as CNIC is 09-10-1971</w:t>
      </w:r>
      <w:r w:rsidR="007A2A88">
        <w:t>.</w:t>
      </w:r>
    </w:p>
    <w:p w14:paraId="786AFF9F" w14:textId="77777777" w:rsidR="007A2A88" w:rsidRDefault="007A2A88" w:rsidP="004C7383">
      <w:pPr>
        <w:jc w:val="both"/>
      </w:pPr>
    </w:p>
    <w:p w14:paraId="6BACC213" w14:textId="367317F6" w:rsidR="004C7383" w:rsidRDefault="004C7383" w:rsidP="004C7383">
      <w:pPr>
        <w:jc w:val="both"/>
      </w:pPr>
      <w:r>
        <w:t>Thanking you</w:t>
      </w:r>
    </w:p>
    <w:p w14:paraId="1F4BDF05" w14:textId="2AAE0136" w:rsidR="004C7383" w:rsidRDefault="004C738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Yours Sincerely</w:t>
      </w:r>
    </w:p>
    <w:p w14:paraId="6D109D34" w14:textId="3BDD6D00" w:rsidR="004C7383" w:rsidRDefault="008C7E3F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</w:p>
    <w:p w14:paraId="0C2B22B7" w14:textId="382A8D7F" w:rsidR="004C7383" w:rsidRDefault="004C7383">
      <w:r>
        <w:tab/>
      </w:r>
      <w:r>
        <w:tab/>
      </w:r>
    </w:p>
    <w:p w14:paraId="53831043" w14:textId="1C9157FE" w:rsidR="004C7383" w:rsidRDefault="004C738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r. Wazir Muhammad Laghari</w:t>
      </w:r>
    </w:p>
    <w:p w14:paraId="0EE96BB7" w14:textId="6C16A5D0" w:rsidR="004C7383" w:rsidRDefault="004C738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ecturer</w:t>
      </w:r>
    </w:p>
    <w:p w14:paraId="3BE3FA99" w14:textId="4B60D075" w:rsidR="004C7383" w:rsidRDefault="004C7383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lectrical Engineering Department</w:t>
      </w:r>
    </w:p>
    <w:p w14:paraId="5C29EFF2" w14:textId="367407A3" w:rsidR="004C7383" w:rsidRDefault="004C7383">
      <w:r>
        <w:t xml:space="preserve">Dated: </w:t>
      </w:r>
      <w:r w:rsidR="007A2A88">
        <w:t>10</w:t>
      </w:r>
      <w:r>
        <w:t>-</w:t>
      </w:r>
      <w:r w:rsidR="00551637">
        <w:t>0</w:t>
      </w:r>
      <w:r w:rsidR="007A2A88">
        <w:t>8</w:t>
      </w:r>
      <w:r>
        <w:t>-202</w:t>
      </w:r>
      <w:r w:rsidR="00551637">
        <w:t>1</w:t>
      </w:r>
    </w:p>
    <w:sectPr w:rsidR="004C7383" w:rsidSect="004C7383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TYzMjI3NTI3MDFT0lEKTi0uzszPAykwrAUAtiJp7ywAAAA="/>
  </w:docVars>
  <w:rsids>
    <w:rsidRoot w:val="004C7383"/>
    <w:rsid w:val="00262B8E"/>
    <w:rsid w:val="004C7383"/>
    <w:rsid w:val="00551637"/>
    <w:rsid w:val="007A2A88"/>
    <w:rsid w:val="008C7E3F"/>
    <w:rsid w:val="00D646AF"/>
    <w:rsid w:val="00F7533A"/>
    <w:rsid w:val="00FF4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B5F86"/>
  <w15:chartTrackingRefBased/>
  <w15:docId w15:val="{580D5728-9CE5-4BDF-8446-F58E16B51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4</cp:revision>
  <cp:lastPrinted>2021-01-20T00:50:00Z</cp:lastPrinted>
  <dcterms:created xsi:type="dcterms:W3CDTF">2020-11-19T01:51:00Z</dcterms:created>
  <dcterms:modified xsi:type="dcterms:W3CDTF">2021-10-08T05:18:00Z</dcterms:modified>
</cp:coreProperties>
</file>